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E00E3" w:rsidRDefault="00CE00E3" w:rsidP="00CE00E3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:rsidR="002D3FCC" w:rsidRPr="007E5B12" w:rsidRDefault="007E5B12" w:rsidP="00CE00E3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7E5B12">
        <w:rPr>
          <w:rFonts w:ascii="Times New Roman" w:hAnsi="Times New Roman" w:cs="Times New Roman"/>
          <w:b/>
          <w:bCs/>
          <w:sz w:val="24"/>
          <w:szCs w:val="24"/>
        </w:rPr>
        <w:t>Aim:</w:t>
      </w:r>
    </w:p>
    <w:p w:rsidR="00A1656A" w:rsidRDefault="00A1656A" w:rsidP="00CE00E3">
      <w:pPr>
        <w:pStyle w:val="ListParagraph"/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4023CA" w:rsidRDefault="004023CA" w:rsidP="00CE00E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CE00E3" w:rsidRDefault="00CE00E3" w:rsidP="00CE00E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CE00E3" w:rsidRDefault="00CE00E3" w:rsidP="00CE00E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CE00E3" w:rsidRDefault="00CE00E3" w:rsidP="00CE00E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CE00E3" w:rsidRDefault="00CE00E3" w:rsidP="00CE00E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CE00E3" w:rsidRDefault="00CE00E3" w:rsidP="00CE00E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4023CA" w:rsidRDefault="004023CA" w:rsidP="00CE00E3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OURCE CODE:</w:t>
      </w:r>
    </w:p>
    <w:p w:rsidR="004023CA" w:rsidRDefault="004023CA" w:rsidP="00CE00E3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4023CA" w:rsidRDefault="004023CA" w:rsidP="00CE00E3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CE00E3" w:rsidRDefault="00CE00E3" w:rsidP="00CE00E3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CE00E3" w:rsidRDefault="00CE00E3" w:rsidP="00CE00E3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CE00E3" w:rsidRDefault="00CE00E3" w:rsidP="00CE00E3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CE00E3" w:rsidRDefault="00CE00E3" w:rsidP="00CE00E3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CE00E3" w:rsidRDefault="00CE00E3" w:rsidP="00CE00E3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4023CA" w:rsidRPr="004023CA" w:rsidRDefault="004023CA" w:rsidP="00CE00E3">
      <w:pPr>
        <w:spacing w:after="0"/>
        <w:jc w:val="both"/>
        <w:rPr>
          <w:rFonts w:ascii="Times New Roman" w:hAnsi="Times New Roman" w:cs="Times New Roman"/>
          <w:b/>
          <w:bCs/>
          <w:caps/>
          <w:sz w:val="24"/>
          <w:szCs w:val="24"/>
        </w:rPr>
      </w:pPr>
      <w:r w:rsidRPr="004023CA">
        <w:rPr>
          <w:rFonts w:ascii="Times New Roman" w:hAnsi="Times New Roman" w:cs="Times New Roman"/>
          <w:b/>
          <w:bCs/>
          <w:caps/>
          <w:sz w:val="24"/>
          <w:szCs w:val="24"/>
        </w:rPr>
        <w:t>Execution</w:t>
      </w:r>
      <w:r>
        <w:rPr>
          <w:rFonts w:ascii="Times New Roman" w:hAnsi="Times New Roman" w:cs="Times New Roman"/>
          <w:b/>
          <w:bCs/>
          <w:caps/>
          <w:sz w:val="24"/>
          <w:szCs w:val="24"/>
        </w:rPr>
        <w:t>:</w:t>
      </w:r>
    </w:p>
    <w:p w:rsidR="004023CA" w:rsidRDefault="004023CA" w:rsidP="00CE00E3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CE00E3" w:rsidRDefault="00CE00E3" w:rsidP="00CE00E3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CE00E3" w:rsidRDefault="00CE00E3" w:rsidP="00CE00E3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CE00E3" w:rsidRDefault="00CE00E3" w:rsidP="00CE00E3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CE00E3" w:rsidRDefault="00CE00E3" w:rsidP="00CE00E3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CE00E3" w:rsidRDefault="00CE00E3" w:rsidP="00CE00E3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CE00E3" w:rsidRDefault="00CE00E3" w:rsidP="00CE00E3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Review Question:</w:t>
      </w:r>
    </w:p>
    <w:p w:rsidR="004023CA" w:rsidRDefault="004023CA" w:rsidP="00CE00E3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CE00E3" w:rsidRDefault="00CE00E3" w:rsidP="00CE00E3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CE00E3" w:rsidRDefault="00CE00E3" w:rsidP="00CE00E3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CE00E3" w:rsidRDefault="00CE00E3" w:rsidP="00CE00E3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CE00E3" w:rsidRDefault="00CE00E3" w:rsidP="00CE00E3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CE00E3" w:rsidRDefault="00CE00E3" w:rsidP="00CE00E3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bookmarkStart w:id="0" w:name="_GoBack"/>
      <w:bookmarkEnd w:id="0"/>
    </w:p>
    <w:p w:rsidR="004023CA" w:rsidRDefault="004023CA" w:rsidP="00CE00E3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RE</w:t>
      </w:r>
      <w:r w:rsidR="002335C4">
        <w:rPr>
          <w:rFonts w:ascii="Times New Roman" w:hAnsi="Times New Roman" w:cs="Times New Roman"/>
          <w:b/>
          <w:bCs/>
          <w:sz w:val="24"/>
          <w:szCs w:val="24"/>
        </w:rPr>
        <w:t>MARKS</w:t>
      </w:r>
      <w:r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:rsidR="00C421F4" w:rsidRPr="004023CA" w:rsidRDefault="00C421F4" w:rsidP="004023CA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sectPr w:rsidR="00C421F4" w:rsidRPr="004023C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72E9D" w:rsidRDefault="00A72E9D" w:rsidP="004023CA">
      <w:pPr>
        <w:spacing w:after="0" w:line="240" w:lineRule="auto"/>
      </w:pPr>
      <w:r>
        <w:separator/>
      </w:r>
    </w:p>
  </w:endnote>
  <w:endnote w:type="continuationSeparator" w:id="0">
    <w:p w:rsidR="00A72E9D" w:rsidRDefault="00A72E9D" w:rsidP="004023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E00E3" w:rsidRDefault="00CE00E3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E00E3" w:rsidRDefault="00CE00E3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E00E3" w:rsidRDefault="00CE00E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72E9D" w:rsidRDefault="00A72E9D" w:rsidP="004023CA">
      <w:pPr>
        <w:spacing w:after="0" w:line="240" w:lineRule="auto"/>
      </w:pPr>
      <w:r>
        <w:separator/>
      </w:r>
    </w:p>
  </w:footnote>
  <w:footnote w:type="continuationSeparator" w:id="0">
    <w:p w:rsidR="00A72E9D" w:rsidRDefault="00A72E9D" w:rsidP="004023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E00E3" w:rsidRDefault="00CE00E3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E00E3" w:rsidRDefault="00CE00E3" w:rsidP="004023CA">
    <w:pPr>
      <w:pStyle w:val="Header"/>
      <w:tabs>
        <w:tab w:val="clear" w:pos="4513"/>
        <w:tab w:val="left" w:pos="1276"/>
        <w:tab w:val="left" w:pos="1701"/>
      </w:tabs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Group Name</w:t>
    </w:r>
    <w:r>
      <w:rPr>
        <w:rFonts w:ascii="Times New Roman" w:hAnsi="Times New Roman" w:cs="Times New Roman"/>
        <w:sz w:val="24"/>
        <w:szCs w:val="24"/>
      </w:rPr>
      <w:tab/>
    </w:r>
    <w:r>
      <w:rPr>
        <w:rFonts w:ascii="Times New Roman" w:hAnsi="Times New Roman" w:cs="Times New Roman"/>
        <w:sz w:val="24"/>
        <w:szCs w:val="24"/>
      </w:rPr>
      <w:tab/>
      <w:t>:</w:t>
    </w:r>
  </w:p>
  <w:p w:rsidR="004023CA" w:rsidRDefault="004023CA" w:rsidP="004023CA">
    <w:pPr>
      <w:pStyle w:val="Header"/>
      <w:tabs>
        <w:tab w:val="clear" w:pos="4513"/>
        <w:tab w:val="left" w:pos="1276"/>
        <w:tab w:val="left" w:pos="1701"/>
      </w:tabs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Dated</w:t>
    </w:r>
    <w:r>
      <w:rPr>
        <w:rFonts w:ascii="Times New Roman" w:hAnsi="Times New Roman" w:cs="Times New Roman"/>
        <w:sz w:val="24"/>
        <w:szCs w:val="24"/>
      </w:rPr>
      <w:tab/>
    </w:r>
    <w:r>
      <w:rPr>
        <w:rFonts w:ascii="Times New Roman" w:hAnsi="Times New Roman" w:cs="Times New Roman"/>
        <w:sz w:val="24"/>
        <w:szCs w:val="24"/>
      </w:rPr>
      <w:tab/>
      <w:t>:</w:t>
    </w:r>
    <w:r w:rsidR="0008368C">
      <w:rPr>
        <w:rFonts w:ascii="Times New Roman" w:hAnsi="Times New Roman" w:cs="Times New Roman"/>
        <w:sz w:val="24"/>
        <w:szCs w:val="24"/>
      </w:rPr>
      <w:t xml:space="preserve"> </w:t>
    </w:r>
  </w:p>
  <w:p w:rsidR="004023CA" w:rsidRPr="004023CA" w:rsidRDefault="00CE00E3" w:rsidP="004023CA">
    <w:pPr>
      <w:pStyle w:val="Header"/>
      <w:tabs>
        <w:tab w:val="clear" w:pos="4513"/>
        <w:tab w:val="left" w:pos="1276"/>
        <w:tab w:val="left" w:pos="1701"/>
      </w:tabs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Timing</w:t>
    </w:r>
    <w:r>
      <w:rPr>
        <w:rFonts w:ascii="Times New Roman" w:hAnsi="Times New Roman" w:cs="Times New Roman"/>
        <w:sz w:val="24"/>
        <w:szCs w:val="24"/>
      </w:rPr>
      <w:tab/>
    </w:r>
    <w:r>
      <w:rPr>
        <w:rFonts w:ascii="Times New Roman" w:hAnsi="Times New Roman" w:cs="Times New Roman"/>
        <w:sz w:val="24"/>
        <w:szCs w:val="24"/>
      </w:rPr>
      <w:tab/>
      <w:t>: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E00E3" w:rsidRDefault="00CE00E3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D6B608C"/>
    <w:multiLevelType w:val="hybridMultilevel"/>
    <w:tmpl w:val="448C3754"/>
    <w:lvl w:ilvl="0" w:tplc="C56C69B2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0MDE3MTeyNDc0MTZQ0lEKTi0uzszPAykwrgUA8peXsywAAAA="/>
  </w:docVars>
  <w:rsids>
    <w:rsidRoot w:val="004023CA"/>
    <w:rsid w:val="00043F99"/>
    <w:rsid w:val="0008368C"/>
    <w:rsid w:val="00221FA3"/>
    <w:rsid w:val="002335C4"/>
    <w:rsid w:val="002704EB"/>
    <w:rsid w:val="00280219"/>
    <w:rsid w:val="002A0D4F"/>
    <w:rsid w:val="002D3FCC"/>
    <w:rsid w:val="00360003"/>
    <w:rsid w:val="004023CA"/>
    <w:rsid w:val="006E2099"/>
    <w:rsid w:val="007D2D13"/>
    <w:rsid w:val="007E5B12"/>
    <w:rsid w:val="009D423B"/>
    <w:rsid w:val="00A11928"/>
    <w:rsid w:val="00A1656A"/>
    <w:rsid w:val="00A62848"/>
    <w:rsid w:val="00A72E9D"/>
    <w:rsid w:val="00B53984"/>
    <w:rsid w:val="00C421F4"/>
    <w:rsid w:val="00CD0DCE"/>
    <w:rsid w:val="00CE00E3"/>
    <w:rsid w:val="00D718AA"/>
    <w:rsid w:val="00D925E7"/>
    <w:rsid w:val="00E46F5D"/>
    <w:rsid w:val="00F83B0E"/>
    <w:rsid w:val="00FD61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023C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023CA"/>
  </w:style>
  <w:style w:type="paragraph" w:styleId="Footer">
    <w:name w:val="footer"/>
    <w:basedOn w:val="Normal"/>
    <w:link w:val="FooterChar"/>
    <w:uiPriority w:val="99"/>
    <w:unhideWhenUsed/>
    <w:rsid w:val="004023C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023CA"/>
  </w:style>
  <w:style w:type="paragraph" w:styleId="BalloonText">
    <w:name w:val="Balloon Text"/>
    <w:basedOn w:val="Normal"/>
    <w:link w:val="BalloonTextChar"/>
    <w:uiPriority w:val="99"/>
    <w:semiHidden/>
    <w:unhideWhenUsed/>
    <w:rsid w:val="00C421F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21F4"/>
    <w:rPr>
      <w:rFonts w:ascii="Tahoma" w:hAnsi="Tahoma" w:cs="Tahoma"/>
      <w:sz w:val="16"/>
      <w:szCs w:val="16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421F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 w:bidi="ta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421F4"/>
    <w:rPr>
      <w:rFonts w:ascii="Courier New" w:eastAsia="Times New Roman" w:hAnsi="Courier New" w:cs="Courier New"/>
      <w:sz w:val="20"/>
      <w:szCs w:val="20"/>
      <w:lang w:eastAsia="en-IN" w:bidi="ta-IN"/>
    </w:rPr>
  </w:style>
  <w:style w:type="paragraph" w:styleId="ListParagraph">
    <w:name w:val="List Paragraph"/>
    <w:basedOn w:val="Normal"/>
    <w:uiPriority w:val="34"/>
    <w:qFormat/>
    <w:rsid w:val="007E5B12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023C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023CA"/>
  </w:style>
  <w:style w:type="paragraph" w:styleId="Footer">
    <w:name w:val="footer"/>
    <w:basedOn w:val="Normal"/>
    <w:link w:val="FooterChar"/>
    <w:uiPriority w:val="99"/>
    <w:unhideWhenUsed/>
    <w:rsid w:val="004023C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023CA"/>
  </w:style>
  <w:style w:type="paragraph" w:styleId="BalloonText">
    <w:name w:val="Balloon Text"/>
    <w:basedOn w:val="Normal"/>
    <w:link w:val="BalloonTextChar"/>
    <w:uiPriority w:val="99"/>
    <w:semiHidden/>
    <w:unhideWhenUsed/>
    <w:rsid w:val="00C421F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21F4"/>
    <w:rPr>
      <w:rFonts w:ascii="Tahoma" w:hAnsi="Tahoma" w:cs="Tahoma"/>
      <w:sz w:val="16"/>
      <w:szCs w:val="16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421F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 w:bidi="ta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421F4"/>
    <w:rPr>
      <w:rFonts w:ascii="Courier New" w:eastAsia="Times New Roman" w:hAnsi="Courier New" w:cs="Courier New"/>
      <w:sz w:val="20"/>
      <w:szCs w:val="20"/>
      <w:lang w:eastAsia="en-IN" w:bidi="ta-IN"/>
    </w:rPr>
  </w:style>
  <w:style w:type="paragraph" w:styleId="ListParagraph">
    <w:name w:val="List Paragraph"/>
    <w:basedOn w:val="Normal"/>
    <w:uiPriority w:val="34"/>
    <w:qFormat/>
    <w:rsid w:val="007E5B1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8154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</Words>
  <Characters>7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dmin</cp:lastModifiedBy>
  <cp:revision>2</cp:revision>
  <cp:lastPrinted>2020-07-27T08:08:00Z</cp:lastPrinted>
  <dcterms:created xsi:type="dcterms:W3CDTF">2020-11-02T08:21:00Z</dcterms:created>
  <dcterms:modified xsi:type="dcterms:W3CDTF">2020-11-02T08:21:00Z</dcterms:modified>
</cp:coreProperties>
</file>